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3240CD" w14:textId="5FFF0AF8" w:rsidR="00AC1E86" w:rsidRPr="0015478A" w:rsidRDefault="003F5414">
      <w:pPr>
        <w:spacing w:after="71"/>
        <w:rPr>
          <w:sz w:val="24"/>
          <w:szCs w:val="24"/>
          <w:lang w:val="tr-TR"/>
        </w:rPr>
      </w:pPr>
      <w:r w:rsidRPr="0015478A">
        <w:rPr>
          <w:b/>
          <w:color w:val="365F91"/>
          <w:sz w:val="36"/>
          <w:szCs w:val="24"/>
          <w:lang w:val="tr-TR"/>
        </w:rPr>
        <w:t>202</w:t>
      </w:r>
      <w:r w:rsidR="001A13E7" w:rsidRPr="0015478A">
        <w:rPr>
          <w:b/>
          <w:color w:val="365F91"/>
          <w:sz w:val="36"/>
          <w:szCs w:val="24"/>
          <w:lang w:val="tr-TR"/>
        </w:rPr>
        <w:t>6</w:t>
      </w:r>
      <w:r w:rsidRPr="0015478A">
        <w:rPr>
          <w:b/>
          <w:color w:val="365F91"/>
          <w:sz w:val="36"/>
          <w:szCs w:val="24"/>
          <w:lang w:val="tr-TR"/>
        </w:rPr>
        <w:t xml:space="preserve"> YA</w:t>
      </w:r>
      <w:r w:rsidR="00BB6F99">
        <w:rPr>
          <w:b/>
          <w:color w:val="365F91"/>
          <w:sz w:val="36"/>
          <w:szCs w:val="24"/>
          <w:lang w:val="tr-TR"/>
        </w:rPr>
        <w:t>EM</w:t>
      </w:r>
      <w:r w:rsidRPr="0015478A">
        <w:rPr>
          <w:b/>
          <w:color w:val="365F91"/>
          <w:sz w:val="36"/>
          <w:szCs w:val="24"/>
          <w:lang w:val="tr-TR"/>
        </w:rPr>
        <w:t xml:space="preserve"> </w:t>
      </w:r>
      <w:r w:rsidR="00BB6F99">
        <w:rPr>
          <w:b/>
          <w:color w:val="365F91"/>
          <w:sz w:val="36"/>
          <w:szCs w:val="24"/>
          <w:lang w:val="tr-TR"/>
        </w:rPr>
        <w:t xml:space="preserve">Öğrenci </w:t>
      </w:r>
      <w:r w:rsidR="005A1798">
        <w:rPr>
          <w:b/>
          <w:color w:val="365F91"/>
          <w:sz w:val="36"/>
          <w:szCs w:val="24"/>
          <w:lang w:val="tr-TR"/>
        </w:rPr>
        <w:t xml:space="preserve">Yarışması </w:t>
      </w:r>
      <w:r w:rsidR="009837DE">
        <w:rPr>
          <w:b/>
          <w:color w:val="365F91"/>
          <w:sz w:val="36"/>
          <w:szCs w:val="24"/>
          <w:lang w:val="tr-TR"/>
        </w:rPr>
        <w:t xml:space="preserve">- </w:t>
      </w:r>
      <w:r w:rsidR="005A1798">
        <w:rPr>
          <w:b/>
          <w:color w:val="365F91"/>
          <w:sz w:val="36"/>
          <w:szCs w:val="24"/>
          <w:lang w:val="tr-TR"/>
        </w:rPr>
        <w:t xml:space="preserve">Katılımcı </w:t>
      </w:r>
      <w:r w:rsidR="00BB6F99">
        <w:rPr>
          <w:b/>
          <w:color w:val="365F91"/>
          <w:sz w:val="36"/>
          <w:szCs w:val="24"/>
          <w:lang w:val="tr-TR"/>
        </w:rPr>
        <w:t>Bilgi</w:t>
      </w:r>
      <w:r w:rsidRPr="0015478A">
        <w:rPr>
          <w:b/>
          <w:color w:val="365F91"/>
          <w:sz w:val="36"/>
          <w:szCs w:val="24"/>
          <w:lang w:val="tr-TR"/>
        </w:rPr>
        <w:t xml:space="preserve"> </w:t>
      </w:r>
      <w:r w:rsidR="00BB6F99">
        <w:rPr>
          <w:b/>
          <w:color w:val="365F91"/>
          <w:sz w:val="36"/>
          <w:szCs w:val="24"/>
          <w:lang w:val="tr-TR"/>
        </w:rPr>
        <w:t>Formu</w:t>
      </w:r>
    </w:p>
    <w:p w14:paraId="04ECE7AC" w14:textId="44793D6B" w:rsidR="00AC1E86" w:rsidRPr="00143847" w:rsidRDefault="003F5414">
      <w:pPr>
        <w:spacing w:after="0"/>
        <w:rPr>
          <w:i/>
          <w:color w:val="A6A6A6"/>
          <w:sz w:val="24"/>
          <w:lang w:val="tr-TR"/>
        </w:rPr>
      </w:pPr>
      <w:r w:rsidRPr="00143847">
        <w:rPr>
          <w:i/>
          <w:color w:val="A6A6A6"/>
          <w:sz w:val="24"/>
          <w:lang w:val="tr-TR"/>
        </w:rPr>
        <w:t xml:space="preserve"> </w:t>
      </w: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E219EA" w:rsidRPr="00143847" w14:paraId="1FD3D2BD" w14:textId="77777777" w:rsidTr="002A2D17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017FD325" w14:textId="28FDEAD7" w:rsidR="00E219EA" w:rsidRPr="00143847" w:rsidRDefault="00E219EA" w:rsidP="002A2D17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t xml:space="preserve"> PROJE ADI</w:t>
            </w:r>
          </w:p>
        </w:tc>
      </w:tr>
      <w:tr w:rsidR="00E219EA" w:rsidRPr="00143847" w14:paraId="1EDDB8E1" w14:textId="77777777" w:rsidTr="00761236">
        <w:trPr>
          <w:trHeight w:val="1136"/>
        </w:trPr>
        <w:tc>
          <w:tcPr>
            <w:tcW w:w="10792" w:type="dxa"/>
          </w:tcPr>
          <w:p w14:paraId="1C485B27" w14:textId="313BD1D3" w:rsidR="00E219EA" w:rsidRPr="00143847" w:rsidRDefault="00E219EA" w:rsidP="002A2D17">
            <w:pPr>
              <w:rPr>
                <w:lang w:val="tr-TR"/>
              </w:rPr>
            </w:pPr>
          </w:p>
        </w:tc>
      </w:tr>
    </w:tbl>
    <w:p w14:paraId="7E7AB7D3" w14:textId="1819732E" w:rsidR="00E219EA" w:rsidRPr="00143847" w:rsidRDefault="00E219EA">
      <w:pPr>
        <w:spacing w:after="0"/>
        <w:rPr>
          <w:i/>
          <w:color w:val="A6A6A6"/>
          <w:sz w:val="24"/>
          <w:lang w:val="tr-TR"/>
        </w:rPr>
      </w:pPr>
    </w:p>
    <w:p w14:paraId="17BEDD18" w14:textId="77777777" w:rsidR="00066A0D" w:rsidRPr="00143847" w:rsidRDefault="00066A0D">
      <w:pPr>
        <w:rPr>
          <w:b/>
          <w:bCs/>
          <w:lang w:val="tr-TR"/>
        </w:rPr>
      </w:pPr>
    </w:p>
    <w:p w14:paraId="52C5326E" w14:textId="683E7713" w:rsidR="001614EC" w:rsidRPr="001614EC" w:rsidRDefault="001614EC" w:rsidP="001614EC">
      <w:pPr>
        <w:pStyle w:val="Heading1"/>
        <w:rPr>
          <w:lang w:val="tr-TR"/>
        </w:rPr>
      </w:pPr>
      <w:r>
        <w:rPr>
          <w:lang w:val="tr-TR"/>
        </w:rPr>
        <w:t>Ekip Üyeleri</w:t>
      </w:r>
    </w:p>
    <w:tbl>
      <w:tblPr>
        <w:tblStyle w:val="TableGrid0"/>
        <w:tblW w:w="13188" w:type="dxa"/>
        <w:tblInd w:w="-5" w:type="dxa"/>
        <w:tblLook w:val="04A0" w:firstRow="1" w:lastRow="0" w:firstColumn="1" w:lastColumn="0" w:noHBand="0" w:noVBand="1"/>
      </w:tblPr>
      <w:tblGrid>
        <w:gridCol w:w="1570"/>
        <w:gridCol w:w="1570"/>
        <w:gridCol w:w="2389"/>
        <w:gridCol w:w="1701"/>
        <w:gridCol w:w="2693"/>
        <w:gridCol w:w="3265"/>
      </w:tblGrid>
      <w:tr w:rsidR="00066A0D" w:rsidRPr="00143847" w14:paraId="5DD43200" w14:textId="77777777" w:rsidTr="001614EC">
        <w:tc>
          <w:tcPr>
            <w:tcW w:w="1570" w:type="dxa"/>
            <w:shd w:val="clear" w:color="auto" w:fill="B4C6E7" w:themeFill="accent1" w:themeFillTint="66"/>
          </w:tcPr>
          <w:p w14:paraId="3EE005FD" w14:textId="7AFAC808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Adı</w:t>
            </w:r>
          </w:p>
        </w:tc>
        <w:tc>
          <w:tcPr>
            <w:tcW w:w="1570" w:type="dxa"/>
            <w:shd w:val="clear" w:color="auto" w:fill="B4C6E7" w:themeFill="accent1" w:themeFillTint="66"/>
          </w:tcPr>
          <w:p w14:paraId="33528743" w14:textId="71EA7846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Soyadı</w:t>
            </w:r>
          </w:p>
        </w:tc>
        <w:tc>
          <w:tcPr>
            <w:tcW w:w="2389" w:type="dxa"/>
            <w:shd w:val="clear" w:color="auto" w:fill="B4C6E7" w:themeFill="accent1" w:themeFillTint="66"/>
          </w:tcPr>
          <w:p w14:paraId="001BF2B4" w14:textId="43970DEC" w:rsidR="00066A0D" w:rsidRPr="00143847" w:rsidRDefault="00512974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Üniversite / Bölüm</w:t>
            </w:r>
          </w:p>
        </w:tc>
        <w:tc>
          <w:tcPr>
            <w:tcW w:w="1701" w:type="dxa"/>
            <w:shd w:val="clear" w:color="auto" w:fill="B4C6E7" w:themeFill="accent1" w:themeFillTint="66"/>
          </w:tcPr>
          <w:p w14:paraId="4B3AA34E" w14:textId="42CD866E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E-posta</w:t>
            </w:r>
          </w:p>
        </w:tc>
        <w:tc>
          <w:tcPr>
            <w:tcW w:w="2693" w:type="dxa"/>
            <w:shd w:val="clear" w:color="auto" w:fill="B4C6E7" w:themeFill="accent1" w:themeFillTint="66"/>
          </w:tcPr>
          <w:p w14:paraId="2397BEDB" w14:textId="5EC69159" w:rsidR="00066A0D" w:rsidRPr="00143847" w:rsidRDefault="0049058E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Öğrenci mi?</w:t>
            </w:r>
          </w:p>
        </w:tc>
        <w:tc>
          <w:tcPr>
            <w:tcW w:w="3265" w:type="dxa"/>
            <w:shd w:val="clear" w:color="auto" w:fill="B4C6E7" w:themeFill="accent1" w:themeFillTint="66"/>
          </w:tcPr>
          <w:p w14:paraId="0F819F6B" w14:textId="73307E50" w:rsidR="00066A0D" w:rsidRPr="00143847" w:rsidRDefault="0049058E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Öğrenci değilse lisans mezuniyet tarihi</w:t>
            </w:r>
          </w:p>
        </w:tc>
      </w:tr>
      <w:tr w:rsidR="00066A0D" w:rsidRPr="00143847" w14:paraId="47E5CAE9" w14:textId="77777777" w:rsidTr="001614EC">
        <w:trPr>
          <w:trHeight w:val="1095"/>
        </w:trPr>
        <w:tc>
          <w:tcPr>
            <w:tcW w:w="1570" w:type="dxa"/>
          </w:tcPr>
          <w:p w14:paraId="308F2449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7E6FC8C7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21766657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5640EEBF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1413F8BF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5D3A6551" w14:textId="77777777" w:rsidR="00066A0D" w:rsidRPr="00143847" w:rsidRDefault="00066A0D">
            <w:pPr>
              <w:rPr>
                <w:lang w:val="tr-TR"/>
              </w:rPr>
            </w:pPr>
          </w:p>
        </w:tc>
      </w:tr>
      <w:tr w:rsidR="00066A0D" w:rsidRPr="00143847" w14:paraId="203C2835" w14:textId="77777777" w:rsidTr="001614EC">
        <w:trPr>
          <w:trHeight w:val="1125"/>
        </w:trPr>
        <w:tc>
          <w:tcPr>
            <w:tcW w:w="1570" w:type="dxa"/>
          </w:tcPr>
          <w:p w14:paraId="55A636D1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6491D886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4A2C7C66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27AD283A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38ED0460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77CD9F67" w14:textId="77777777" w:rsidR="00066A0D" w:rsidRPr="00143847" w:rsidRDefault="00066A0D">
            <w:pPr>
              <w:rPr>
                <w:lang w:val="tr-TR"/>
              </w:rPr>
            </w:pPr>
          </w:p>
        </w:tc>
      </w:tr>
      <w:tr w:rsidR="00066A0D" w:rsidRPr="00143847" w14:paraId="0FDE666C" w14:textId="77777777" w:rsidTr="001614EC">
        <w:trPr>
          <w:trHeight w:val="1396"/>
        </w:trPr>
        <w:tc>
          <w:tcPr>
            <w:tcW w:w="1570" w:type="dxa"/>
          </w:tcPr>
          <w:p w14:paraId="3EDF48C1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16F6E33E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18786DCF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5F195F16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6B61B45E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1E517123" w14:textId="77777777" w:rsidR="00066A0D" w:rsidRPr="00143847" w:rsidRDefault="00066A0D">
            <w:pPr>
              <w:rPr>
                <w:lang w:val="tr-TR"/>
              </w:rPr>
            </w:pPr>
          </w:p>
        </w:tc>
      </w:tr>
      <w:tr w:rsidR="00066A0D" w:rsidRPr="00143847" w14:paraId="2E98A8B1" w14:textId="77777777" w:rsidTr="001614EC">
        <w:trPr>
          <w:trHeight w:val="1396"/>
        </w:trPr>
        <w:tc>
          <w:tcPr>
            <w:tcW w:w="1570" w:type="dxa"/>
          </w:tcPr>
          <w:p w14:paraId="7E1E317F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675DDFD4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1760AA40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727011BE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5065A494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666793A9" w14:textId="77777777" w:rsidR="00066A0D" w:rsidRPr="00143847" w:rsidRDefault="00066A0D">
            <w:pPr>
              <w:rPr>
                <w:lang w:val="tr-TR"/>
              </w:rPr>
            </w:pPr>
          </w:p>
        </w:tc>
      </w:tr>
      <w:tr w:rsidR="00066A0D" w:rsidRPr="00143847" w14:paraId="797CFC6D" w14:textId="77777777" w:rsidTr="001614EC">
        <w:trPr>
          <w:trHeight w:val="1396"/>
        </w:trPr>
        <w:tc>
          <w:tcPr>
            <w:tcW w:w="1570" w:type="dxa"/>
          </w:tcPr>
          <w:p w14:paraId="318C502A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6EEC2822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74CC8820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658F237E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3F5179F5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33C07609" w14:textId="77777777" w:rsidR="00066A0D" w:rsidRPr="00143847" w:rsidRDefault="00066A0D">
            <w:pPr>
              <w:rPr>
                <w:lang w:val="tr-TR"/>
              </w:rPr>
            </w:pPr>
          </w:p>
        </w:tc>
      </w:tr>
    </w:tbl>
    <w:p w14:paraId="00BBDF5A" w14:textId="77777777" w:rsidR="00CE556C" w:rsidRPr="00143847" w:rsidRDefault="00CE556C">
      <w:pPr>
        <w:rPr>
          <w:lang w:val="tr-TR"/>
        </w:rPr>
      </w:pPr>
    </w:p>
    <w:p w14:paraId="62C4249A" w14:textId="2D6103AC" w:rsidR="00E219EA" w:rsidRPr="00143847" w:rsidRDefault="003F5414">
      <w:pPr>
        <w:spacing w:after="0"/>
        <w:rPr>
          <w:lang w:val="tr-TR"/>
        </w:rPr>
      </w:pPr>
      <w:r w:rsidRPr="00143847">
        <w:rPr>
          <w:lang w:val="tr-TR"/>
        </w:rPr>
        <w:t xml:space="preserve"> </w:t>
      </w:r>
    </w:p>
    <w:p w14:paraId="67598D7E" w14:textId="77777777" w:rsidR="00627016" w:rsidRPr="00143847" w:rsidRDefault="00627016" w:rsidP="00627016">
      <w:pPr>
        <w:spacing w:after="70"/>
        <w:ind w:left="-29" w:right="-218"/>
        <w:rPr>
          <w:lang w:val="tr-TR"/>
        </w:rPr>
      </w:pPr>
    </w:p>
    <w:p w14:paraId="7195F702" w14:textId="2349105F" w:rsidR="00627016" w:rsidRPr="00143847" w:rsidRDefault="00627016" w:rsidP="00627016">
      <w:pPr>
        <w:pStyle w:val="Heading1"/>
        <w:rPr>
          <w:lang w:val="tr-TR"/>
        </w:rPr>
      </w:pPr>
      <w:r>
        <w:rPr>
          <w:lang w:val="tr-TR"/>
        </w:rPr>
        <w:t xml:space="preserve">Varsa, </w:t>
      </w:r>
      <w:r w:rsidR="00316513">
        <w:rPr>
          <w:lang w:val="tr-TR"/>
        </w:rPr>
        <w:t>P</w:t>
      </w:r>
      <w:r>
        <w:rPr>
          <w:lang w:val="tr-TR"/>
        </w:rPr>
        <w:t xml:space="preserve">roje </w:t>
      </w:r>
      <w:r w:rsidR="00316513">
        <w:rPr>
          <w:lang w:val="tr-TR"/>
        </w:rPr>
        <w:t>D</w:t>
      </w:r>
      <w:r>
        <w:rPr>
          <w:lang w:val="tr-TR"/>
        </w:rPr>
        <w:t xml:space="preserve">anışmanı </w:t>
      </w:r>
      <w:r w:rsidR="00316513">
        <w:rPr>
          <w:lang w:val="tr-TR"/>
        </w:rPr>
        <w:t>Ö</w:t>
      </w:r>
      <w:r>
        <w:rPr>
          <w:lang w:val="tr-TR"/>
        </w:rPr>
        <w:t xml:space="preserve">ğretim </w:t>
      </w:r>
      <w:r w:rsidR="00316513">
        <w:rPr>
          <w:lang w:val="tr-TR"/>
        </w:rPr>
        <w:t>Ü</w:t>
      </w:r>
      <w:r>
        <w:rPr>
          <w:lang w:val="tr-TR"/>
        </w:rPr>
        <w:t>yesi</w:t>
      </w:r>
    </w:p>
    <w:tbl>
      <w:tblPr>
        <w:tblStyle w:val="TableGrid"/>
        <w:tblW w:w="11624" w:type="dxa"/>
        <w:tblInd w:w="0" w:type="dxa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3828"/>
        <w:gridCol w:w="3920"/>
        <w:gridCol w:w="2165"/>
        <w:gridCol w:w="1711"/>
      </w:tblGrid>
      <w:tr w:rsidR="00627016" w:rsidRPr="00143847" w14:paraId="1F6719AF" w14:textId="3FDF0E4A" w:rsidTr="00627016">
        <w:trPr>
          <w:trHeight w:val="235"/>
        </w:trPr>
        <w:tc>
          <w:tcPr>
            <w:tcW w:w="3828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131F892" w14:textId="77777777" w:rsidR="00627016" w:rsidRPr="00143847" w:rsidRDefault="00627016" w:rsidP="00D34464">
            <w:pPr>
              <w:rPr>
                <w:lang w:val="tr-TR"/>
              </w:rPr>
            </w:pPr>
          </w:p>
        </w:tc>
        <w:tc>
          <w:tcPr>
            <w:tcW w:w="392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519C1A6" w14:textId="77777777" w:rsidR="00627016" w:rsidRPr="00143847" w:rsidRDefault="00627016" w:rsidP="00D34464">
            <w:pPr>
              <w:ind w:left="60"/>
              <w:rPr>
                <w:lang w:val="tr-TR"/>
              </w:rPr>
            </w:pPr>
          </w:p>
        </w:tc>
        <w:tc>
          <w:tcPr>
            <w:tcW w:w="216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826B128" w14:textId="77777777" w:rsidR="00627016" w:rsidRPr="00143847" w:rsidRDefault="00627016" w:rsidP="00627016">
            <w:pPr>
              <w:ind w:left="60"/>
              <w:jc w:val="center"/>
              <w:rPr>
                <w:lang w:val="tr-TR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B340FA3" w14:textId="77777777" w:rsidR="00627016" w:rsidRPr="00143847" w:rsidRDefault="00627016" w:rsidP="00627016">
            <w:pPr>
              <w:ind w:left="60"/>
              <w:jc w:val="center"/>
              <w:rPr>
                <w:lang w:val="tr-TR"/>
              </w:rPr>
            </w:pPr>
          </w:p>
        </w:tc>
      </w:tr>
      <w:tr w:rsidR="00627016" w:rsidRPr="00143847" w14:paraId="7CEFCCB1" w14:textId="52690D36" w:rsidTr="00627016">
        <w:trPr>
          <w:trHeight w:val="481"/>
        </w:trPr>
        <w:tc>
          <w:tcPr>
            <w:tcW w:w="3828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151135C" w14:textId="77777777" w:rsidR="00627016" w:rsidRPr="00143847" w:rsidRDefault="00627016" w:rsidP="00D34464">
            <w:pPr>
              <w:rPr>
                <w:lang w:val="tr-TR"/>
              </w:rPr>
            </w:pPr>
            <w:r w:rsidRPr="00143847">
              <w:rPr>
                <w:lang w:val="tr-TR"/>
              </w:rPr>
              <w:t xml:space="preserve">Adı </w:t>
            </w:r>
          </w:p>
        </w:tc>
        <w:tc>
          <w:tcPr>
            <w:tcW w:w="392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E608086" w14:textId="77777777" w:rsidR="00627016" w:rsidRPr="00143847" w:rsidRDefault="00627016" w:rsidP="00D34464">
            <w:pPr>
              <w:ind w:left="60"/>
              <w:rPr>
                <w:lang w:val="tr-TR"/>
              </w:rPr>
            </w:pPr>
            <w:r w:rsidRPr="00143847">
              <w:rPr>
                <w:lang w:val="tr-TR"/>
              </w:rPr>
              <w:t xml:space="preserve">Soyadı </w:t>
            </w:r>
          </w:p>
        </w:tc>
        <w:tc>
          <w:tcPr>
            <w:tcW w:w="216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72F4ED3" w14:textId="77777777" w:rsidR="00627016" w:rsidRPr="00143847" w:rsidRDefault="00627016" w:rsidP="00D34464">
            <w:pPr>
              <w:ind w:left="60"/>
              <w:rPr>
                <w:lang w:val="tr-TR"/>
              </w:rPr>
            </w:pPr>
            <w:r w:rsidRPr="00143847">
              <w:rPr>
                <w:lang w:val="tr-TR"/>
              </w:rPr>
              <w:t xml:space="preserve">Ünvanı </w:t>
            </w:r>
          </w:p>
        </w:tc>
        <w:tc>
          <w:tcPr>
            <w:tcW w:w="1711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32CC189" w14:textId="1E3B2F6F" w:rsidR="00627016" w:rsidRPr="00143847" w:rsidRDefault="00627016" w:rsidP="00D34464">
            <w:pPr>
              <w:ind w:left="60"/>
              <w:rPr>
                <w:lang w:val="tr-TR"/>
              </w:rPr>
            </w:pPr>
            <w:r>
              <w:rPr>
                <w:lang w:val="tr-TR"/>
              </w:rPr>
              <w:t>Kurumu</w:t>
            </w:r>
          </w:p>
        </w:tc>
      </w:tr>
      <w:tr w:rsidR="00627016" w:rsidRPr="00143847" w14:paraId="5BDC64B5" w14:textId="5D777656" w:rsidTr="00627016">
        <w:trPr>
          <w:trHeight w:val="316"/>
        </w:trPr>
        <w:tc>
          <w:tcPr>
            <w:tcW w:w="3828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68C8C8D" w14:textId="77777777" w:rsidR="00627016" w:rsidRPr="00143847" w:rsidRDefault="00627016" w:rsidP="00D34464">
            <w:pPr>
              <w:rPr>
                <w:lang w:val="tr-TR"/>
              </w:rPr>
            </w:pPr>
          </w:p>
        </w:tc>
        <w:tc>
          <w:tcPr>
            <w:tcW w:w="392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8F8C66E" w14:textId="3D2AFA39" w:rsidR="00627016" w:rsidRPr="00143847" w:rsidRDefault="00627016" w:rsidP="00627016">
            <w:pPr>
              <w:rPr>
                <w:lang w:val="tr-TR"/>
              </w:rPr>
            </w:pPr>
          </w:p>
        </w:tc>
        <w:tc>
          <w:tcPr>
            <w:tcW w:w="216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AE12F31" w14:textId="77777777" w:rsidR="00627016" w:rsidRPr="00143847" w:rsidRDefault="00627016" w:rsidP="00D34464">
            <w:pPr>
              <w:ind w:left="60"/>
              <w:rPr>
                <w:lang w:val="tr-TR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B03A8DE" w14:textId="77777777" w:rsidR="00627016" w:rsidRPr="00143847" w:rsidRDefault="00627016" w:rsidP="00D34464">
            <w:pPr>
              <w:ind w:left="60"/>
              <w:rPr>
                <w:lang w:val="tr-TR"/>
              </w:rPr>
            </w:pPr>
          </w:p>
        </w:tc>
      </w:tr>
    </w:tbl>
    <w:p w14:paraId="4DAF364E" w14:textId="55C320AE" w:rsidR="00E219EA" w:rsidRPr="00143847" w:rsidRDefault="00E219EA" w:rsidP="0009040B">
      <w:pPr>
        <w:rPr>
          <w:lang w:val="tr-TR"/>
        </w:rPr>
      </w:pPr>
    </w:p>
    <w:sectPr w:rsidR="00E219EA" w:rsidRPr="00143847" w:rsidSect="0009040B">
      <w:footerReference w:type="even" r:id="rId7"/>
      <w:footerReference w:type="default" r:id="rId8"/>
      <w:footerReference w:type="first" r:id="rId9"/>
      <w:pgSz w:w="15840" w:h="12240" w:orient="landscape"/>
      <w:pgMar w:top="720" w:right="1445" w:bottom="907" w:left="1823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2CC50" w14:textId="77777777" w:rsidR="004A5332" w:rsidRDefault="004A5332">
      <w:pPr>
        <w:spacing w:after="0" w:line="240" w:lineRule="auto"/>
      </w:pPr>
      <w:r>
        <w:separator/>
      </w:r>
    </w:p>
  </w:endnote>
  <w:endnote w:type="continuationSeparator" w:id="0">
    <w:p w14:paraId="0FEE9F06" w14:textId="77777777" w:rsidR="004A5332" w:rsidRDefault="004A5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D366F" w14:textId="77777777" w:rsidR="00AC1E86" w:rsidRDefault="003F5414">
    <w:pPr>
      <w:spacing w:after="0"/>
      <w:ind w:left="189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</w:t>
    </w:r>
    <w:fldSimple w:instr=" NUMPAGES   \* MERGEFORMAT ">
      <w:r>
        <w:t>6</w:t>
      </w:r>
    </w:fldSimple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CA9B7" w14:textId="6EC16E42" w:rsidR="00AC1E86" w:rsidRDefault="00066A0D">
    <w:pPr>
      <w:spacing w:after="0"/>
      <w:ind w:left="189"/>
      <w:jc w:val="center"/>
    </w:pPr>
    <w:r>
      <w:t>Sayfa</w:t>
    </w:r>
    <w:r w:rsidR="003F5414">
      <w:t xml:space="preserve"> </w:t>
    </w:r>
    <w:r w:rsidR="003F5414">
      <w:fldChar w:fldCharType="begin"/>
    </w:r>
    <w:r w:rsidR="003F5414">
      <w:instrText xml:space="preserve"> PAGE   \* MERGEFORMAT </w:instrText>
    </w:r>
    <w:r w:rsidR="003F5414">
      <w:fldChar w:fldCharType="separate"/>
    </w:r>
    <w:r w:rsidR="003F5414">
      <w:t>1</w:t>
    </w:r>
    <w:r w:rsidR="003F5414">
      <w:fldChar w:fldCharType="end"/>
    </w:r>
    <w:r w:rsidR="003F5414">
      <w:t xml:space="preserve"> </w:t>
    </w:r>
    <w:r w:rsidR="00143847">
      <w:t>/</w:t>
    </w:r>
    <w:r w:rsidR="003F5414">
      <w:t xml:space="preserve"> </w:t>
    </w:r>
    <w:fldSimple w:instr=" NUMPAGES   \* MERGEFORMAT ">
      <w:r w:rsidR="003F5414">
        <w:t>6</w:t>
      </w:r>
    </w:fldSimple>
    <w:r w:rsidR="003F5414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EA027" w14:textId="77777777" w:rsidR="00AC1E86" w:rsidRDefault="003F5414">
    <w:pPr>
      <w:spacing w:after="0"/>
      <w:ind w:left="189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</w:t>
    </w:r>
    <w:fldSimple w:instr=" NUMPAGES   \* MERGEFORMAT ">
      <w:r>
        <w:t>6</w:t>
      </w:r>
    </w:fldSimple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642539" w14:textId="77777777" w:rsidR="004A5332" w:rsidRDefault="004A5332">
      <w:pPr>
        <w:spacing w:after="0" w:line="240" w:lineRule="auto"/>
      </w:pPr>
      <w:r>
        <w:separator/>
      </w:r>
    </w:p>
  </w:footnote>
  <w:footnote w:type="continuationSeparator" w:id="0">
    <w:p w14:paraId="5C48AD20" w14:textId="77777777" w:rsidR="004A5332" w:rsidRDefault="004A53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98975EE"/>
    <w:multiLevelType w:val="hybridMultilevel"/>
    <w:tmpl w:val="D43A5D46"/>
    <w:lvl w:ilvl="0" w:tplc="A8A42E6C">
      <w:start w:val="1"/>
      <w:numFmt w:val="bullet"/>
      <w:lvlText w:val=""/>
      <w:lvlJc w:val="left"/>
      <w:pPr>
        <w:ind w:left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D4F242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5ACAE6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860DF4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69A3E4C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B2AC172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DE60B8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21E7FEE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1206708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91283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xMjWysLQwNzQxNbVQ0lEKTi0uzszPAykwrgUAzr2KfywAAAA="/>
  </w:docVars>
  <w:rsids>
    <w:rsidRoot w:val="00AC1E86"/>
    <w:rsid w:val="00020B4E"/>
    <w:rsid w:val="00066A0D"/>
    <w:rsid w:val="00086596"/>
    <w:rsid w:val="0009040B"/>
    <w:rsid w:val="00143847"/>
    <w:rsid w:val="0015478A"/>
    <w:rsid w:val="001614EC"/>
    <w:rsid w:val="001615E6"/>
    <w:rsid w:val="00181797"/>
    <w:rsid w:val="001A13E7"/>
    <w:rsid w:val="001C4454"/>
    <w:rsid w:val="00316513"/>
    <w:rsid w:val="003F0A01"/>
    <w:rsid w:val="003F5414"/>
    <w:rsid w:val="0049058E"/>
    <w:rsid w:val="004A5332"/>
    <w:rsid w:val="00512974"/>
    <w:rsid w:val="00543EA7"/>
    <w:rsid w:val="005A1798"/>
    <w:rsid w:val="00627016"/>
    <w:rsid w:val="00761236"/>
    <w:rsid w:val="008B0D73"/>
    <w:rsid w:val="009837DE"/>
    <w:rsid w:val="00A0375C"/>
    <w:rsid w:val="00AC1E86"/>
    <w:rsid w:val="00B90D06"/>
    <w:rsid w:val="00BB6F99"/>
    <w:rsid w:val="00BF3B62"/>
    <w:rsid w:val="00CE556C"/>
    <w:rsid w:val="00E219EA"/>
    <w:rsid w:val="00E662DD"/>
    <w:rsid w:val="00F7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EC18F"/>
  <w15:docId w15:val="{115F9889-56BC-4C21-9F36-7EE53B3EF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6" w:space="0" w:color="244061"/>
      </w:pBdr>
      <w:shd w:val="clear" w:color="auto" w:fill="C6D9F1"/>
      <w:spacing w:after="109"/>
      <w:outlineLvl w:val="0"/>
    </w:pPr>
    <w:rPr>
      <w:rFonts w:ascii="Calibri" w:eastAsia="Calibri" w:hAnsi="Calibri" w:cs="Calibri"/>
      <w:b/>
      <w:color w:val="24406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244061"/>
      <w:sz w:val="2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E5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6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A0D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8</Words>
  <Characters>252</Characters>
  <Application>Microsoft Office Word</Application>
  <DocSecurity>0</DocSecurity>
  <Lines>4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 Kabak</dc:creator>
  <cp:keywords/>
  <cp:lastModifiedBy>Elvan Bayraktaroglu</cp:lastModifiedBy>
  <cp:revision>14</cp:revision>
  <dcterms:created xsi:type="dcterms:W3CDTF">2026-04-06T13:53:00Z</dcterms:created>
  <dcterms:modified xsi:type="dcterms:W3CDTF">2026-04-06T14:08:00Z</dcterms:modified>
</cp:coreProperties>
</file>